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94784" w14:textId="1671D97F" w:rsidR="00A478C4" w:rsidRDefault="00AE0841"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 w:rsidR="00A478C4" w:rsidRPr="00A478C4">
        <w:rPr>
          <w:b/>
          <w:bCs/>
        </w:rPr>
        <w:t>Date of Report:</w:t>
      </w:r>
      <w:r w:rsidR="00A478C4">
        <w:t xml:space="preserve"> YYYY-MM-DD  </w:t>
      </w:r>
      <w:r w:rsidR="00A478C4">
        <w:tab/>
      </w:r>
      <w:r w:rsidR="00A478C4">
        <w:tab/>
      </w:r>
      <w:r w:rsidR="00A478C4">
        <w:tab/>
      </w:r>
      <w:r w:rsidR="00A478C4">
        <w:tab/>
      </w:r>
      <w:r w:rsidR="00A478C4">
        <w:tab/>
      </w:r>
      <w:r w:rsidR="00A478C4" w:rsidRPr="00A478C4">
        <w:rPr>
          <w:b/>
          <w:bCs/>
        </w:rPr>
        <w:t>Report #:</w:t>
      </w:r>
      <w:r w:rsidR="00A478C4">
        <w:t xml:space="preserve"> 22-ABC-XX </w:t>
      </w:r>
    </w:p>
    <w:p w14:paraId="1B66EB16" w14:textId="6194952D" w:rsidR="00A478C4" w:rsidRDefault="00A478C4">
      <w:r w:rsidRPr="00A478C4">
        <w:rPr>
          <w:b/>
          <w:bCs/>
        </w:rPr>
        <w:t>Subject:</w:t>
      </w:r>
      <w:r>
        <w:t xml:space="preserve"> [What this report is about]</w:t>
      </w:r>
    </w:p>
    <w:p w14:paraId="58167044" w14:textId="08E15010" w:rsidR="00A478C4" w:rsidRDefault="00A478C4">
      <w:r w:rsidRPr="00A478C4">
        <w:rPr>
          <w:b/>
          <w:bCs/>
        </w:rPr>
        <w:t>TLP:</w:t>
      </w:r>
      <w:r>
        <w:t xml:space="preserve"> Classification: [ Amber, sensitive, confidential]</w:t>
      </w:r>
      <w:r>
        <w:br/>
        <w:t xml:space="preserve"> </w:t>
      </w:r>
      <w:r>
        <w:br/>
      </w:r>
      <w:r w:rsidRPr="00A478C4">
        <w:rPr>
          <w:b/>
          <w:bCs/>
        </w:rPr>
        <w:t>Requested By:</w:t>
      </w:r>
      <w:r>
        <w:t xml:space="preserve"> [Primary]</w:t>
      </w:r>
      <w:r>
        <w:tab/>
      </w:r>
      <w:r>
        <w:tab/>
      </w:r>
      <w:r>
        <w:tab/>
      </w:r>
      <w:r>
        <w:tab/>
      </w:r>
      <w:r w:rsidRPr="00A478C4">
        <w:rPr>
          <w:b/>
          <w:bCs/>
        </w:rPr>
        <w:t>Ticket #</w:t>
      </w:r>
      <w:r>
        <w:t>: [####]</w:t>
      </w:r>
    </w:p>
    <w:p w14:paraId="48328B43" w14:textId="2090527D" w:rsidR="00A478C4" w:rsidRDefault="00A478C4">
      <w:r w:rsidRPr="00A478C4">
        <w:rPr>
          <w:b/>
          <w:bCs/>
        </w:rPr>
        <w:t>Stakeholder/Customers</w:t>
      </w:r>
      <w:r>
        <w:t>: [Other stakeholders as identified by requirements]</w:t>
      </w:r>
      <w:r>
        <w:br/>
      </w:r>
      <w:r>
        <w:br/>
      </w:r>
      <w:r w:rsidRPr="00A478C4">
        <w:rPr>
          <w:b/>
          <w:bCs/>
        </w:rPr>
        <w:t>Date of Information:</w:t>
      </w:r>
      <w:r>
        <w:rPr>
          <w:b/>
          <w:bCs/>
        </w:rPr>
        <w:t xml:space="preserve"> </w:t>
      </w:r>
      <w:r w:rsidRPr="00A478C4">
        <w:t>[</w:t>
      </w:r>
      <w:r>
        <w:t>Help to determine what is actually new information</w:t>
      </w:r>
      <w:r w:rsidRPr="00A478C4">
        <w:t>]</w:t>
      </w:r>
    </w:p>
    <w:p w14:paraId="3596A399" w14:textId="05091550" w:rsidR="00A478C4" w:rsidRDefault="00A478C4">
      <w:r w:rsidRPr="00A478C4">
        <w:rPr>
          <w:b/>
          <w:bCs/>
        </w:rPr>
        <w:t>Executive Summary:</w:t>
      </w:r>
      <w:r>
        <w:t xml:space="preserve"> Brief Statement of what happened, why the reader should care, and what is being done or needs to be done.</w:t>
      </w:r>
    </w:p>
    <w:p w14:paraId="47613583" w14:textId="5625F2D2" w:rsidR="00EE3726" w:rsidRDefault="00A478C4">
      <w:r w:rsidRPr="00EE3726">
        <w:rPr>
          <w:b/>
          <w:bCs/>
        </w:rPr>
        <w:t>Information</w:t>
      </w:r>
      <w:r w:rsidR="00EE3726" w:rsidRPr="00EE3726">
        <w:rPr>
          <w:b/>
          <w:bCs/>
        </w:rPr>
        <w:t>:</w:t>
      </w:r>
      <w:r w:rsidR="00EE3726">
        <w:t xml:space="preserve"> [</w:t>
      </w:r>
      <w:r>
        <w:t xml:space="preserve"> The news, 5Ws, </w:t>
      </w:r>
      <w:r w:rsidR="00EE3726">
        <w:t>breaking, 0day, New DDOS, New ATO, Campaign</w:t>
      </w:r>
      <w:r>
        <w:t xml:space="preserve">] </w:t>
      </w:r>
      <w:r w:rsidR="00EE3726">
        <w:br/>
      </w:r>
      <w:r w:rsidR="00EE3726">
        <w:rPr>
          <w:b/>
          <w:bCs/>
        </w:rPr>
        <w:br/>
      </w:r>
      <w:r w:rsidR="00EE3726" w:rsidRPr="00EE3726">
        <w:rPr>
          <w:b/>
          <w:bCs/>
        </w:rPr>
        <w:t>Next Steps:</w:t>
      </w:r>
      <w:r w:rsidR="00EE3726">
        <w:t xml:space="preserve">  Proposed Courses of Action for stakeholder, what is being done, what can we done, how will the right people get the right information.</w:t>
      </w:r>
      <w:r w:rsidR="00EE3726">
        <w:br/>
      </w:r>
      <w:r w:rsidR="00EE3726">
        <w:br/>
      </w:r>
      <w:r w:rsidR="00EE3726" w:rsidRPr="00EE3726">
        <w:rPr>
          <w:b/>
          <w:bCs/>
        </w:rPr>
        <w:t>Intelligence Gaps:</w:t>
      </w:r>
      <w:r w:rsidR="00EE3726">
        <w:t xml:space="preserve"> What we don’t know, would like to know, or cannot know</w:t>
      </w:r>
    </w:p>
    <w:p w14:paraId="1AA7570B" w14:textId="5895F185" w:rsidR="00EE3726" w:rsidRDefault="00EE3726">
      <w:r w:rsidRPr="00EE3726">
        <w:rPr>
          <w:b/>
          <w:bCs/>
        </w:rPr>
        <w:t>Prepared by:</w:t>
      </w:r>
      <w:r>
        <w:t xml:space="preserve"> [Lead Analyst initials]</w:t>
      </w:r>
    </w:p>
    <w:p w14:paraId="17B5419C" w14:textId="2E617EB9" w:rsidR="00EE3726" w:rsidRDefault="00EE3726">
      <w:r w:rsidRPr="00EE3726">
        <w:rPr>
          <w:b/>
          <w:bCs/>
        </w:rPr>
        <w:t>Related Reporting:</w:t>
      </w:r>
      <w:r>
        <w:t xml:space="preserve"> [Other Reports related to the same event]</w:t>
      </w:r>
    </w:p>
    <w:p w14:paraId="6D4755BF" w14:textId="59E45966" w:rsidR="00EE3726" w:rsidRDefault="00EE3726">
      <w:r w:rsidRPr="00EE3726">
        <w:rPr>
          <w:b/>
          <w:bCs/>
        </w:rPr>
        <w:t>Source(s) used:</w:t>
      </w:r>
      <w:r>
        <w:t xml:space="preserve"> [Vendor ID, internal, external, OSINT, own analysis]</w:t>
      </w:r>
    </w:p>
    <w:p w14:paraId="20A89044" w14:textId="49C6243D" w:rsidR="00EE3726" w:rsidRDefault="00EE3726">
      <w:r w:rsidRPr="00EE3726">
        <w:rPr>
          <w:b/>
          <w:bCs/>
        </w:rPr>
        <w:t>Threat Categories:</w:t>
      </w:r>
      <w:r>
        <w:t xml:space="preserve"> [Categories, Taxonomy, additional requirements]</w:t>
      </w:r>
    </w:p>
    <w:p w14:paraId="516916B8" w14:textId="21CEC2A9" w:rsidR="00EE3726" w:rsidRDefault="00EE3726">
      <w:r w:rsidRPr="00EE3726">
        <w:rPr>
          <w:b/>
          <w:bCs/>
        </w:rPr>
        <w:t>Relevant Tags:</w:t>
      </w:r>
      <w:r>
        <w:t xml:space="preserve"> [Malware, DataLeakage, Internal,]</w:t>
      </w:r>
    </w:p>
    <w:p w14:paraId="38371D6C" w14:textId="77777777" w:rsidR="00A478C4" w:rsidRDefault="00A478C4"/>
    <w:p w14:paraId="2443CB4D" w14:textId="69732866" w:rsidR="0080484C" w:rsidRDefault="0080484C"/>
    <w:sectPr w:rsidR="008048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EDD2F" w14:textId="77777777" w:rsidR="003A33B0" w:rsidRDefault="003A33B0" w:rsidP="00AE0841">
      <w:pPr>
        <w:spacing w:after="0" w:line="240" w:lineRule="auto"/>
      </w:pPr>
      <w:r>
        <w:separator/>
      </w:r>
    </w:p>
  </w:endnote>
  <w:endnote w:type="continuationSeparator" w:id="0">
    <w:p w14:paraId="173A1A76" w14:textId="77777777" w:rsidR="003A33B0" w:rsidRDefault="003A33B0" w:rsidP="00AE08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3A9D5" w14:textId="77777777" w:rsidR="003A33B0" w:rsidRDefault="003A33B0" w:rsidP="00AE0841">
      <w:pPr>
        <w:spacing w:after="0" w:line="240" w:lineRule="auto"/>
      </w:pPr>
      <w:r>
        <w:separator/>
      </w:r>
    </w:p>
  </w:footnote>
  <w:footnote w:type="continuationSeparator" w:id="0">
    <w:p w14:paraId="6427EC01" w14:textId="77777777" w:rsidR="003A33B0" w:rsidRDefault="003A33B0" w:rsidP="00AE08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zE3NDMzM7YwNzBQ0lEKTi0uzszPAykwrAUACCFKuywAAAA="/>
  </w:docVars>
  <w:rsids>
    <w:rsidRoot w:val="00DA0BC2"/>
    <w:rsid w:val="001204EC"/>
    <w:rsid w:val="00146672"/>
    <w:rsid w:val="003A33B0"/>
    <w:rsid w:val="0047260A"/>
    <w:rsid w:val="006B7902"/>
    <w:rsid w:val="0080484C"/>
    <w:rsid w:val="00A478C4"/>
    <w:rsid w:val="00AE0841"/>
    <w:rsid w:val="00BF7ECB"/>
    <w:rsid w:val="00D14A0A"/>
    <w:rsid w:val="00DA0BC2"/>
    <w:rsid w:val="00E21793"/>
    <w:rsid w:val="00E66216"/>
    <w:rsid w:val="00EE3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4BB0AF5"/>
  <w15:chartTrackingRefBased/>
  <w15:docId w15:val="{1FAA7146-6B26-4BAA-B735-410C9089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08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84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E08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84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bren S</dc:creator>
  <cp:keywords/>
  <dc:description/>
  <cp:lastModifiedBy>Sijmen Netherlands</cp:lastModifiedBy>
  <cp:revision>2</cp:revision>
  <dcterms:created xsi:type="dcterms:W3CDTF">2023-09-05T18:25:00Z</dcterms:created>
  <dcterms:modified xsi:type="dcterms:W3CDTF">2023-09-05T18:25:00Z</dcterms:modified>
</cp:coreProperties>
</file>